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71A0" w:rsidRPr="006405C2" w:rsidRDefault="00F6775E">
      <w:pPr>
        <w:pStyle w:val="Heading1"/>
        <w:rPr>
          <w:lang w:val="fr-FR"/>
        </w:rPr>
      </w:pPr>
      <w:bookmarkStart w:id="0" w:name="nom-du-projet"/>
      <w:r w:rsidRPr="006405C2">
        <w:rPr>
          <w:lang w:val="fr-FR"/>
        </w:rPr>
        <w:t>Nom du projet</w:t>
      </w:r>
      <w:bookmarkEnd w:id="0"/>
    </w:p>
    <w:p w:rsidR="00C471A0" w:rsidRPr="006405C2" w:rsidRDefault="00F6775E">
      <w:pPr>
        <w:pStyle w:val="FirstParagraph"/>
        <w:rPr>
          <w:lang w:val="fr-FR"/>
        </w:rPr>
      </w:pPr>
      <w:r w:rsidRPr="006405C2">
        <w:rPr>
          <w:lang w:val="fr-FR"/>
        </w:rPr>
        <w:t>Nom des participants</w:t>
      </w:r>
    </w:p>
    <w:p w:rsidR="00C471A0" w:rsidRPr="006405C2" w:rsidRDefault="00F6775E">
      <w:pPr>
        <w:pStyle w:val="BodyText"/>
        <w:rPr>
          <w:lang w:val="fr-FR"/>
        </w:rPr>
      </w:pPr>
      <w:r w:rsidRPr="006405C2">
        <w:rPr>
          <w:lang w:val="fr-FR"/>
        </w:rPr>
        <w:t>Addresse GitHub du projet :</w:t>
      </w:r>
    </w:p>
    <w:p w:rsidR="00C471A0" w:rsidRPr="006405C2" w:rsidRDefault="00F6775E">
      <w:pPr>
        <w:pStyle w:val="BodyText"/>
        <w:rPr>
          <w:lang w:val="fr-FR"/>
        </w:rPr>
      </w:pPr>
      <w:r w:rsidRPr="006405C2">
        <w:rPr>
          <w:lang w:val="fr-FR"/>
        </w:rPr>
        <w:t>Page web du projet : adresse de la page présentant le projet sur l’espace proposé sur toile-libre.org</w:t>
      </w:r>
    </w:p>
    <w:p w:rsidR="00C471A0" w:rsidRPr="006405C2" w:rsidRDefault="00F6775E">
      <w:pPr>
        <w:pStyle w:val="Heading4"/>
        <w:rPr>
          <w:lang w:val="fr-FR"/>
        </w:rPr>
      </w:pPr>
      <w:bookmarkStart w:id="1" w:name="bilan-sur-le-produit"/>
      <w:r w:rsidRPr="006405C2">
        <w:rPr>
          <w:lang w:val="fr-FR"/>
        </w:rPr>
        <w:t>Bilan sur le produit</w:t>
      </w:r>
      <w:bookmarkEnd w:id="1"/>
    </w:p>
    <w:p w:rsidR="00C471A0" w:rsidRPr="006405C2" w:rsidRDefault="00F6775E">
      <w:pPr>
        <w:pStyle w:val="FirstParagraph"/>
        <w:rPr>
          <w:lang w:val="fr-FR"/>
        </w:rPr>
      </w:pPr>
      <w:r w:rsidRPr="006405C2">
        <w:rPr>
          <w:lang w:val="fr-FR"/>
        </w:rPr>
        <w:t>Confrontez ici le produit fini au cahier des charges. Dans quelle mesure les fonctions sont-elles opérationnelles ? Les attributs énoncés dans la fiche projet correspondent-ils à ceux du produit fini ? Les contraintes ont-elles été respectées ?</w:t>
      </w:r>
    </w:p>
    <w:p w:rsidR="00C471A0" w:rsidRPr="006405C2" w:rsidRDefault="00F6775E">
      <w:pPr>
        <w:pStyle w:val="Heading4"/>
        <w:rPr>
          <w:lang w:val="fr-FR"/>
        </w:rPr>
      </w:pPr>
      <w:bookmarkStart w:id="2" w:name="bilan-sur-les-méthodes"/>
      <w:r w:rsidRPr="006405C2">
        <w:rPr>
          <w:lang w:val="fr-FR"/>
        </w:rPr>
        <w:t>Bilan sur les méthodes</w:t>
      </w:r>
      <w:bookmarkEnd w:id="2"/>
    </w:p>
    <w:p w:rsidR="00C471A0" w:rsidRPr="006405C2" w:rsidRDefault="00F6775E">
      <w:pPr>
        <w:pStyle w:val="FirstParagraph"/>
        <w:rPr>
          <w:lang w:val="fr-FR"/>
        </w:rPr>
      </w:pPr>
      <w:r w:rsidRPr="006405C2">
        <w:rPr>
          <w:lang w:val="fr-FR"/>
        </w:rPr>
        <w:t>Confrontez ici les méthodes proposées dans la fiche projet (technique et organisation) a ce qui a été fait en pratique. Aviez vous anticipé toutes les difficultés techniques ? Les tâches ont-elles toutes pris le temps prévu ?</w:t>
      </w:r>
    </w:p>
    <w:p w:rsidR="00C471A0" w:rsidRPr="006405C2" w:rsidRDefault="00F6775E">
      <w:pPr>
        <w:pStyle w:val="Heading4"/>
        <w:rPr>
          <w:lang w:val="fr-FR"/>
        </w:rPr>
      </w:pPr>
      <w:bookmarkStart w:id="3" w:name="bilan-sur-lapprentissage"/>
      <w:r w:rsidRPr="006405C2">
        <w:rPr>
          <w:lang w:val="fr-FR"/>
        </w:rPr>
        <w:t>Bilan sur l’apprentissage</w:t>
      </w:r>
      <w:bookmarkEnd w:id="3"/>
    </w:p>
    <w:p w:rsidR="00C471A0" w:rsidRDefault="00F6775E">
      <w:pPr>
        <w:pStyle w:val="FirstParagraph"/>
        <w:rPr>
          <w:lang w:val="fr-FR"/>
        </w:rPr>
      </w:pPr>
      <w:r w:rsidRPr="006405C2">
        <w:rPr>
          <w:lang w:val="fr-FR"/>
        </w:rPr>
        <w:t>Indiquez ici ce que la réalisation de ce projet vous a permis d’apprendre. Quelles sont les suites en terme d’apprentissage que vous envisagez ? Effectuez ce bilan au niveau de l’équipe (ce qui est commun) et pour chaque membre (les différences).</w:t>
      </w:r>
    </w:p>
    <w:p w:rsidR="006405C2" w:rsidRPr="006405C2" w:rsidRDefault="006405C2" w:rsidP="006405C2">
      <w:pPr>
        <w:pStyle w:val="BodyText"/>
        <w:rPr>
          <w:lang w:val="fr-FR"/>
        </w:rPr>
      </w:pPr>
      <w:bookmarkStart w:id="4" w:name="_GoBack"/>
      <w:bookmarkEnd w:id="4"/>
    </w:p>
    <w:sectPr w:rsidR="006405C2" w:rsidRPr="006405C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4C3B" w:rsidRDefault="00334C3B">
      <w:pPr>
        <w:spacing w:after="0"/>
      </w:pPr>
      <w:r>
        <w:separator/>
      </w:r>
    </w:p>
  </w:endnote>
  <w:endnote w:type="continuationSeparator" w:id="0">
    <w:p w:rsidR="00334C3B" w:rsidRDefault="00334C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4C3B" w:rsidRDefault="00334C3B">
      <w:r>
        <w:separator/>
      </w:r>
    </w:p>
  </w:footnote>
  <w:footnote w:type="continuationSeparator" w:id="0">
    <w:p w:rsidR="00334C3B" w:rsidRDefault="00334C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DBEA37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34C3B"/>
    <w:rsid w:val="0043726D"/>
    <w:rsid w:val="004E29B3"/>
    <w:rsid w:val="00590D07"/>
    <w:rsid w:val="006405C2"/>
    <w:rsid w:val="00784D58"/>
    <w:rsid w:val="008D6863"/>
    <w:rsid w:val="00B86B75"/>
    <w:rsid w:val="00BC48D5"/>
    <w:rsid w:val="00BF1C1E"/>
    <w:rsid w:val="00C36279"/>
    <w:rsid w:val="00C471A0"/>
    <w:rsid w:val="00E315A3"/>
    <w:rsid w:val="00F677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471BF0B-52AF-4E0B-81FD-AA9781FE5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6405C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27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90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46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ir benabdelghaffar</cp:lastModifiedBy>
  <cp:revision>3</cp:revision>
  <dcterms:created xsi:type="dcterms:W3CDTF">2024-01-15T15:53:00Z</dcterms:created>
  <dcterms:modified xsi:type="dcterms:W3CDTF">2024-02-17T06:29:00Z</dcterms:modified>
</cp:coreProperties>
</file>